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</w:t>
      </w:r>
      <w:r w:rsidR="00072932">
        <w:t xml:space="preserve"> </w:t>
      </w:r>
      <w:r w:rsidR="00B5625C">
        <w:t>5</w:t>
      </w:r>
      <w:r>
        <w:t xml:space="preserve">, Episode </w:t>
      </w:r>
      <w:r w:rsidR="00B5625C">
        <w:t>4</w:t>
      </w:r>
      <w:r>
        <w:t xml:space="preserve">: </w:t>
      </w:r>
      <w:r w:rsidR="00B5625C">
        <w:t>Beethoven’s Birthday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B5625C" w:rsidTr="0084378D">
        <w:tc>
          <w:tcPr>
            <w:tcW w:w="1255" w:type="dxa"/>
          </w:tcPr>
          <w:p w:rsidR="00B5625C" w:rsidRDefault="00313E45" w:rsidP="004E6361">
            <w:r>
              <w:t>00:00</w:t>
            </w:r>
          </w:p>
        </w:tc>
        <w:tc>
          <w:tcPr>
            <w:tcW w:w="1170" w:type="dxa"/>
          </w:tcPr>
          <w:p w:rsidR="00B5625C" w:rsidRDefault="00313E45" w:rsidP="004E6361">
            <w:r>
              <w:t>Narrator</w:t>
            </w:r>
          </w:p>
        </w:tc>
        <w:tc>
          <w:tcPr>
            <w:tcW w:w="6925" w:type="dxa"/>
          </w:tcPr>
          <w:p w:rsidR="00B5625C" w:rsidRDefault="004D262A" w:rsidP="004E6361">
            <w:r>
              <w:t>Thursday. Fifth week. Beethoven’s birthday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02</w:t>
            </w:r>
          </w:p>
        </w:tc>
        <w:tc>
          <w:tcPr>
            <w:tcW w:w="1170" w:type="dxa"/>
          </w:tcPr>
          <w:p w:rsidR="00B5625C" w:rsidRDefault="00B5625C" w:rsidP="004E6361"/>
        </w:tc>
        <w:tc>
          <w:tcPr>
            <w:tcW w:w="6925" w:type="dxa"/>
          </w:tcPr>
          <w:p w:rsidR="00B5625C" w:rsidRDefault="004D262A" w:rsidP="004E6361">
            <w:r>
              <w:t>[music]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10</w:t>
            </w:r>
          </w:p>
        </w:tc>
        <w:tc>
          <w:tcPr>
            <w:tcW w:w="1170" w:type="dxa"/>
          </w:tcPr>
          <w:p w:rsidR="00B5625C" w:rsidRDefault="00313E45" w:rsidP="004E6361">
            <w:proofErr w:type="spellStart"/>
            <w:r>
              <w:t>Narrrator</w:t>
            </w:r>
            <w:proofErr w:type="spellEnd"/>
          </w:p>
        </w:tc>
        <w:tc>
          <w:tcPr>
            <w:tcW w:w="6925" w:type="dxa"/>
          </w:tcPr>
          <w:p w:rsidR="00B5625C" w:rsidRDefault="004D262A" w:rsidP="004E6361">
            <w:r>
              <w:t>[over music] It’s time now for another day in the life of Sam and Jesse. Gum Springs, Arkansas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24</w:t>
            </w:r>
          </w:p>
        </w:tc>
        <w:tc>
          <w:tcPr>
            <w:tcW w:w="1170" w:type="dxa"/>
          </w:tcPr>
          <w:p w:rsidR="00B5625C" w:rsidRDefault="00B5625C" w:rsidP="004E6361"/>
        </w:tc>
        <w:tc>
          <w:tcPr>
            <w:tcW w:w="6925" w:type="dxa"/>
          </w:tcPr>
          <w:p w:rsidR="00B5625C" w:rsidRDefault="004D262A" w:rsidP="004E6361">
            <w:r>
              <w:t>[music repeats]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34</w:t>
            </w:r>
          </w:p>
        </w:tc>
        <w:tc>
          <w:tcPr>
            <w:tcW w:w="1170" w:type="dxa"/>
          </w:tcPr>
          <w:p w:rsidR="00B5625C" w:rsidRDefault="004D262A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>[door slams] Hey, Leon, where is everybody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37</w:t>
            </w:r>
          </w:p>
        </w:tc>
        <w:tc>
          <w:tcPr>
            <w:tcW w:w="1170" w:type="dxa"/>
          </w:tcPr>
          <w:p w:rsidR="00B5625C" w:rsidRDefault="004D262A" w:rsidP="004E6361">
            <w:r>
              <w:t>Leon</w:t>
            </w:r>
          </w:p>
        </w:tc>
        <w:tc>
          <w:tcPr>
            <w:tcW w:w="6925" w:type="dxa"/>
          </w:tcPr>
          <w:p w:rsidR="00B5625C" w:rsidRDefault="004D262A" w:rsidP="004E6361">
            <w:r>
              <w:t xml:space="preserve">Well, </w:t>
            </w:r>
            <w:r w:rsidR="0031709E">
              <w:t>h</w:t>
            </w:r>
            <w:r>
              <w:t>i</w:t>
            </w:r>
            <w:r w:rsidR="0031709E">
              <w:t>,</w:t>
            </w:r>
            <w:r>
              <w:t xml:space="preserve"> Mr. Buddy. Uh-uh</w:t>
            </w:r>
            <w:r w:rsidR="0031709E">
              <w:t>,</w:t>
            </w:r>
            <w:r>
              <w:t xml:space="preserve"> Sam went to get some fan belts and pick up Mr. Jesse at the bank. Uh-uh</w:t>
            </w:r>
            <w:r w:rsidR="0031709E">
              <w:t>,</w:t>
            </w:r>
            <w:r>
              <w:t xml:space="preserve"> they give me a Mr. </w:t>
            </w:r>
            <w:proofErr w:type="spellStart"/>
            <w:r>
              <w:t>Pibb</w:t>
            </w:r>
            <w:proofErr w:type="spellEnd"/>
            <w:r>
              <w:t xml:space="preserve"> if I</w:t>
            </w:r>
            <w:r w:rsidR="00313E45">
              <w:t>’d</w:t>
            </w:r>
            <w:r>
              <w:t xml:space="preserve"> watch the station for a </w:t>
            </w:r>
            <w:proofErr w:type="spellStart"/>
            <w:r>
              <w:t>lil</w:t>
            </w:r>
            <w:proofErr w:type="spellEnd"/>
            <w:r>
              <w:t>’ while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45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>Well</w:t>
            </w:r>
            <w:r w:rsidR="0031709E">
              <w:t>,</w:t>
            </w:r>
            <w:r w:rsidR="00313E45">
              <w:t xml:space="preserve"> uh</w:t>
            </w:r>
            <w:r w:rsidR="0031709E">
              <w:t>,</w:t>
            </w:r>
            <w:r w:rsidR="00313E45">
              <w:t xml:space="preserve"> well</w:t>
            </w:r>
            <w:r>
              <w:t>, I can come back later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47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D262A" w:rsidP="004E6361">
            <w:r>
              <w:t xml:space="preserve">Well, can I help you? W-what </w:t>
            </w:r>
            <w:proofErr w:type="spellStart"/>
            <w:r>
              <w:t>ya</w:t>
            </w:r>
            <w:proofErr w:type="spellEnd"/>
            <w:r>
              <w:t>’ need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49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 xml:space="preserve">Well, I-I wanted a full carton of Zero bars. I’m </w:t>
            </w:r>
            <w:proofErr w:type="spellStart"/>
            <w:r>
              <w:t>havin</w:t>
            </w:r>
            <w:proofErr w:type="spellEnd"/>
            <w:r>
              <w:t xml:space="preserve">’ a birthday party tomorrow. </w:t>
            </w:r>
            <w:proofErr w:type="spellStart"/>
            <w:r>
              <w:t>Ya</w:t>
            </w:r>
            <w:proofErr w:type="spellEnd"/>
            <w:r>
              <w:t xml:space="preserve">’ know some friends over and we </w:t>
            </w:r>
            <w:proofErr w:type="spellStart"/>
            <w:r>
              <w:t>go</w:t>
            </w:r>
            <w:r w:rsidR="0031709E">
              <w:t>’n</w:t>
            </w:r>
            <w:proofErr w:type="spellEnd"/>
            <w:r w:rsidR="0031709E">
              <w:t>- [interrupted]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54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D262A" w:rsidP="000B53AF">
            <w:pPr>
              <w:tabs>
                <w:tab w:val="left" w:pos="3627"/>
              </w:tabs>
            </w:pPr>
            <w:r>
              <w:t>Well, I didn’t know it was your birthday, Mr. Buddy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0:56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>Oh, no, no, Leon. It’s not my birthday. Tomorrow is Beethoven’s birthday. The day Beethoven was born. I always celebrate his birthday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04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D262A" w:rsidP="004E6361">
            <w:r>
              <w:t>Well, I bet he ‘</w:t>
            </w:r>
            <w:proofErr w:type="spellStart"/>
            <w:r>
              <w:t>preciates</w:t>
            </w:r>
            <w:proofErr w:type="spellEnd"/>
            <w:r>
              <w:t xml:space="preserve"> that. That’s real nice, Mr. Buddy. You a good fell</w:t>
            </w:r>
            <w:r w:rsidR="004970ED">
              <w:t>er</w:t>
            </w:r>
            <w:r>
              <w:t>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09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>No, no, no. I never knew him. I just want to celebrate his birth</w:t>
            </w:r>
            <w:r w:rsidR="004970ED">
              <w:t xml:space="preserve"> da</w:t>
            </w:r>
            <w:r w:rsidR="0031709E">
              <w:t>y</w:t>
            </w:r>
            <w:r>
              <w:t>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13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D262A" w:rsidP="004E6361">
            <w:proofErr w:type="spellStart"/>
            <w:r>
              <w:t>Ya</w:t>
            </w:r>
            <w:proofErr w:type="spellEnd"/>
            <w:r>
              <w:t xml:space="preserve">’ don’t know him? Well, why would </w:t>
            </w:r>
            <w:proofErr w:type="spellStart"/>
            <w:r>
              <w:t>ya</w:t>
            </w:r>
            <w:proofErr w:type="spellEnd"/>
            <w:r>
              <w:t xml:space="preserve">’ </w:t>
            </w:r>
            <w:proofErr w:type="spellStart"/>
            <w:r>
              <w:t>wanna</w:t>
            </w:r>
            <w:proofErr w:type="spellEnd"/>
            <w:r>
              <w:t xml:space="preserve"> have a party for him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16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4D262A" w:rsidP="004E6361">
            <w:r>
              <w:t>Beethoven! Beethoven! Don’t you know who he is? He’s a great mus</w:t>
            </w:r>
            <w:r w:rsidR="008E2AAB">
              <w:t>ician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20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4E6361">
            <w:r>
              <w:t xml:space="preserve">Oh, yeah. What group was he </w:t>
            </w:r>
            <w:r w:rsidR="00DD6E8C">
              <w:t>with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22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8E2AAB" w:rsidP="004E6361">
            <w:r>
              <w:t>No, no, no group! He was a great composer. He was probably the greatest! He died many years ago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27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4E6361">
            <w:r>
              <w:t xml:space="preserve">You mean he’s already passed a-and you </w:t>
            </w:r>
            <w:proofErr w:type="spellStart"/>
            <w:r>
              <w:t>havin</w:t>
            </w:r>
            <w:proofErr w:type="spellEnd"/>
            <w:r>
              <w:t>’ a birthday part</w:t>
            </w:r>
            <w:r w:rsidR="0031709E">
              <w:t>y</w:t>
            </w:r>
            <w:r>
              <w:t xml:space="preserve">? I- </w:t>
            </w:r>
            <w:r w:rsidR="00DD6E8C">
              <w:t>d</w:t>
            </w:r>
            <w:r>
              <w:t>on’t you think that’s a little strange to have a party for a feller that can’t come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lastRenderedPageBreak/>
              <w:t>01:36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8E2AAB" w:rsidP="0089060E">
            <w:pPr>
              <w:tabs>
                <w:tab w:val="left" w:pos="5933"/>
              </w:tabs>
            </w:pPr>
            <w:r>
              <w:t xml:space="preserve">Well, </w:t>
            </w:r>
            <w:proofErr w:type="spellStart"/>
            <w:r>
              <w:t>y</w:t>
            </w:r>
            <w:r w:rsidR="00313E45">
              <w:t>a</w:t>
            </w:r>
            <w:proofErr w:type="spellEnd"/>
            <w:r w:rsidR="00313E45">
              <w:t>’</w:t>
            </w:r>
            <w:r>
              <w:t xml:space="preserve"> see, if </w:t>
            </w:r>
            <w:r w:rsidR="00DD6E8C">
              <w:t>t</w:t>
            </w:r>
            <w:r>
              <w:t>he uh</w:t>
            </w:r>
            <w:r w:rsidR="0031709E">
              <w:t>…</w:t>
            </w:r>
            <w:r>
              <w:t>. Oh, n-never mind. Let me have a box of those Zeros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41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89060E">
            <w:pPr>
              <w:tabs>
                <w:tab w:val="left" w:pos="5933"/>
              </w:tabs>
            </w:pPr>
            <w:r>
              <w:t>Well, let’s see</w:t>
            </w:r>
            <w:r w:rsidR="0031709E">
              <w:t>.</w:t>
            </w:r>
            <w:r>
              <w:t xml:space="preserve"> </w:t>
            </w:r>
            <w:r w:rsidR="0031709E">
              <w:t>U</w:t>
            </w:r>
            <w:r>
              <w:t>h</w:t>
            </w:r>
            <w:r w:rsidR="0031709E">
              <w:t>…</w:t>
            </w:r>
            <w:r>
              <w:t xml:space="preserve">. You said you wanted a whole box. Uh-uh, this </w:t>
            </w:r>
            <w:r w:rsidR="00DD6E8C">
              <w:t xml:space="preserve">box </w:t>
            </w:r>
            <w:r>
              <w:t>[</w:t>
            </w:r>
            <w:proofErr w:type="spellStart"/>
            <w:r w:rsidR="0031709E">
              <w:t>ain’t</w:t>
            </w:r>
            <w:proofErr w:type="spellEnd"/>
            <w:r w:rsidR="0031709E">
              <w:t xml:space="preserve"> full?</w:t>
            </w:r>
            <w:r>
              <w:t>]</w:t>
            </w:r>
            <w:r w:rsidR="0031709E">
              <w:t>, but i</w:t>
            </w:r>
            <w:r>
              <w:t>t’s all we got. You want all of ‘</w:t>
            </w:r>
            <w:proofErr w:type="spellStart"/>
            <w:r>
              <w:t>em</w:t>
            </w:r>
            <w:proofErr w:type="spellEnd"/>
            <w:r>
              <w:t>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47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8E2AAB" w:rsidP="004E6361">
            <w:r>
              <w:t>Well, let’s see, let’s see. Yeah, there’s twenty-one bars there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50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4E6361">
            <w:r>
              <w:t xml:space="preserve">Well, how do you know that without </w:t>
            </w:r>
            <w:proofErr w:type="spellStart"/>
            <w:r>
              <w:t>countin</w:t>
            </w:r>
            <w:proofErr w:type="spellEnd"/>
            <w:r>
              <w:t>’ ‘</w:t>
            </w:r>
            <w:proofErr w:type="spellStart"/>
            <w:r>
              <w:t>em</w:t>
            </w:r>
            <w:proofErr w:type="spellEnd"/>
            <w:r>
              <w:t>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52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8E2AAB" w:rsidP="004E6361">
            <w:r>
              <w:t xml:space="preserve">Well, easy. There’s three </w:t>
            </w:r>
            <w:proofErr w:type="spellStart"/>
            <w:r>
              <w:t>missin</w:t>
            </w:r>
            <w:proofErr w:type="spellEnd"/>
            <w:r>
              <w:t>’</w:t>
            </w:r>
            <w:r w:rsidR="00DD6E8C">
              <w:t>,</w:t>
            </w:r>
            <w:r>
              <w:t xml:space="preserve"> </w:t>
            </w:r>
            <w:r w:rsidR="00DD6E8C">
              <w:t>then</w:t>
            </w:r>
            <w:r>
              <w:t xml:space="preserve"> there’s twenty-four in a box, so that leaves twenty-one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56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4E6361">
            <w:r>
              <w:t>Oh.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56</w:t>
            </w:r>
          </w:p>
        </w:tc>
        <w:tc>
          <w:tcPr>
            <w:tcW w:w="1170" w:type="dxa"/>
          </w:tcPr>
          <w:p w:rsidR="00B5625C" w:rsidRDefault="004970ED" w:rsidP="004E6361">
            <w:r>
              <w:t>Mr. Buddy</w:t>
            </w:r>
          </w:p>
        </w:tc>
        <w:tc>
          <w:tcPr>
            <w:tcW w:w="6925" w:type="dxa"/>
          </w:tcPr>
          <w:p w:rsidR="00B5625C" w:rsidRDefault="008E2AAB" w:rsidP="004E6361">
            <w:r>
              <w:t>Yeah, I-I’ll take ‘</w:t>
            </w:r>
            <w:proofErr w:type="spellStart"/>
            <w:r>
              <w:t>em</w:t>
            </w:r>
            <w:proofErr w:type="spellEnd"/>
            <w:r>
              <w:t>. How much will that be?</w:t>
            </w:r>
          </w:p>
        </w:tc>
      </w:tr>
      <w:tr w:rsidR="00B5625C" w:rsidTr="0084378D">
        <w:tc>
          <w:tcPr>
            <w:tcW w:w="1255" w:type="dxa"/>
          </w:tcPr>
          <w:p w:rsidR="00B5625C" w:rsidRDefault="00313E45" w:rsidP="004E6361">
            <w:r>
              <w:t>01:59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8E2AAB" w:rsidP="004E6361">
            <w:r>
              <w:t xml:space="preserve">Well, let’s see. It costs fifteen cents </w:t>
            </w:r>
            <w:proofErr w:type="spellStart"/>
            <w:r>
              <w:t>a piece</w:t>
            </w:r>
            <w:proofErr w:type="spellEnd"/>
            <w:r>
              <w:t>. Now, now, twenty-one will be</w:t>
            </w:r>
            <w:r w:rsidR="0031709E">
              <w:t>,</w:t>
            </w:r>
            <w:r>
              <w:t xml:space="preserve"> uh</w:t>
            </w:r>
            <w:r w:rsidR="0031709E">
              <w:t>,</w:t>
            </w:r>
            <w:r>
              <w:t xml:space="preserve"> ten</w:t>
            </w:r>
            <w:r w:rsidR="0031709E">
              <w:t>….</w:t>
            </w:r>
            <w:r>
              <w:t xml:space="preserve"> </w:t>
            </w:r>
            <w:r w:rsidR="0031709E">
              <w:t>N</w:t>
            </w:r>
            <w:r>
              <w:t>o. No, now</w:t>
            </w:r>
            <w:r w:rsidR="0031709E">
              <w:t>…</w:t>
            </w:r>
            <w:r w:rsidR="00175DC2">
              <w:t>.</w:t>
            </w:r>
            <w:r w:rsidR="0031709E">
              <w:t xml:space="preserve"> Well, s</w:t>
            </w:r>
            <w:r>
              <w:t>ee if</w:t>
            </w:r>
            <w:r w:rsidR="00DD6E8C">
              <w:t xml:space="preserve"> I</w:t>
            </w:r>
            <w:r>
              <w:t xml:space="preserve"> carry my one that’ll be</w:t>
            </w:r>
            <w:r w:rsidR="0031709E">
              <w:t>….</w:t>
            </w:r>
            <w:r>
              <w:t xml:space="preserve"> Mr. Buddy, why don’t you come back when </w:t>
            </w:r>
            <w:r w:rsidR="00175DC2">
              <w:t>Mr. Jesse</w:t>
            </w:r>
            <w:r w:rsidR="0031709E">
              <w:t>’</w:t>
            </w:r>
            <w:r w:rsidR="00175DC2">
              <w:t xml:space="preserve">s here? I-I probably wouldn’t sell that many without his permission. </w:t>
            </w:r>
            <w:proofErr w:type="spellStart"/>
            <w:r w:rsidR="00175DC2">
              <w:t>Ya</w:t>
            </w:r>
            <w:proofErr w:type="spellEnd"/>
            <w:r w:rsidR="00175DC2">
              <w:t>’ know he got regular customers that might need them</w:t>
            </w:r>
            <w:r w:rsidR="00DD6E8C">
              <w:t>?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17</w:t>
            </w:r>
          </w:p>
        </w:tc>
        <w:tc>
          <w:tcPr>
            <w:tcW w:w="1170" w:type="dxa"/>
          </w:tcPr>
          <w:p w:rsidR="00B5625C" w:rsidRDefault="00B5625C" w:rsidP="004E6361"/>
        </w:tc>
        <w:tc>
          <w:tcPr>
            <w:tcW w:w="6925" w:type="dxa"/>
          </w:tcPr>
          <w:p w:rsidR="00B5625C" w:rsidRDefault="00175DC2" w:rsidP="004E6361">
            <w:r>
              <w:t>[music]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25</w:t>
            </w:r>
          </w:p>
        </w:tc>
        <w:tc>
          <w:tcPr>
            <w:tcW w:w="1170" w:type="dxa"/>
          </w:tcPr>
          <w:p w:rsidR="00B5625C" w:rsidRDefault="00B5625C" w:rsidP="004E6361"/>
        </w:tc>
        <w:tc>
          <w:tcPr>
            <w:tcW w:w="6925" w:type="dxa"/>
          </w:tcPr>
          <w:p w:rsidR="00B5625C" w:rsidRDefault="00175DC2" w:rsidP="004E6361">
            <w:r>
              <w:t>[music repeats]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36</w:t>
            </w:r>
          </w:p>
        </w:tc>
        <w:tc>
          <w:tcPr>
            <w:tcW w:w="1170" w:type="dxa"/>
          </w:tcPr>
          <w:p w:rsidR="00B5625C" w:rsidRDefault="004970ED" w:rsidP="004E6361">
            <w:r>
              <w:t>Jesse</w:t>
            </w:r>
          </w:p>
        </w:tc>
        <w:tc>
          <w:tcPr>
            <w:tcW w:w="6925" w:type="dxa"/>
          </w:tcPr>
          <w:p w:rsidR="00B5625C" w:rsidRDefault="0090211E" w:rsidP="004E6361">
            <w:r>
              <w:t xml:space="preserve">[door slams] </w:t>
            </w:r>
            <w:r w:rsidR="004970ED">
              <w:t xml:space="preserve">Hey, Leon. Thanks-thanks for </w:t>
            </w:r>
            <w:proofErr w:type="spellStart"/>
            <w:r w:rsidR="004970ED">
              <w:t>watchin</w:t>
            </w:r>
            <w:proofErr w:type="spellEnd"/>
            <w:r w:rsidR="004970ED">
              <w:t>’ the station.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39</w:t>
            </w:r>
          </w:p>
        </w:tc>
        <w:tc>
          <w:tcPr>
            <w:tcW w:w="1170" w:type="dxa"/>
          </w:tcPr>
          <w:p w:rsidR="00B5625C" w:rsidRDefault="004970ED" w:rsidP="004E6361">
            <w:r>
              <w:t>Sam</w:t>
            </w:r>
          </w:p>
        </w:tc>
        <w:tc>
          <w:tcPr>
            <w:tcW w:w="6925" w:type="dxa"/>
          </w:tcPr>
          <w:p w:rsidR="00B5625C" w:rsidRDefault="004970ED" w:rsidP="004E6361">
            <w:r>
              <w:t>Yeah, yeah. Anybody come in, Leon?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42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31709E" w:rsidP="004E6361">
            <w:r>
              <w:t>Nah, no</w:t>
            </w:r>
            <w:r w:rsidR="004970ED">
              <w:t>-not really. B-been pretty slow</w:t>
            </w:r>
            <w:r>
              <w:t>,</w:t>
            </w:r>
            <w:r w:rsidR="004970ED">
              <w:t xml:space="preserve"> uh</w:t>
            </w:r>
            <w:r>
              <w:t>…</w:t>
            </w:r>
            <w:r w:rsidR="004970ED">
              <w:t xml:space="preserve">. Did </w:t>
            </w:r>
            <w:proofErr w:type="spellStart"/>
            <w:r w:rsidR="004970ED">
              <w:t>ya’ll</w:t>
            </w:r>
            <w:proofErr w:type="spellEnd"/>
            <w:r w:rsidR="004970ED">
              <w:t xml:space="preserve"> know that tomorrow’s Beethoven’s birthday?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48</w:t>
            </w:r>
          </w:p>
        </w:tc>
        <w:tc>
          <w:tcPr>
            <w:tcW w:w="1170" w:type="dxa"/>
          </w:tcPr>
          <w:p w:rsidR="00B5625C" w:rsidRDefault="00313E45" w:rsidP="004E6361">
            <w:r>
              <w:t>Sam</w:t>
            </w:r>
          </w:p>
        </w:tc>
        <w:tc>
          <w:tcPr>
            <w:tcW w:w="6925" w:type="dxa"/>
          </w:tcPr>
          <w:p w:rsidR="00B5625C" w:rsidRDefault="004970ED" w:rsidP="004E6361">
            <w:r>
              <w:t>Who?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49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970ED" w:rsidP="004E6361">
            <w:r>
              <w:t>Beethoven.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2:50</w:t>
            </w:r>
          </w:p>
        </w:tc>
        <w:tc>
          <w:tcPr>
            <w:tcW w:w="1170" w:type="dxa"/>
          </w:tcPr>
          <w:p w:rsidR="00B5625C" w:rsidRDefault="004970ED" w:rsidP="004E6361">
            <w:r>
              <w:t>Jesse</w:t>
            </w:r>
          </w:p>
        </w:tc>
        <w:tc>
          <w:tcPr>
            <w:tcW w:w="6925" w:type="dxa"/>
          </w:tcPr>
          <w:p w:rsidR="00B5625C" w:rsidRDefault="004970ED" w:rsidP="004E6361">
            <w:r>
              <w:t>Good grief, Leon! How in the world do you know that?</w:t>
            </w:r>
            <w:r w:rsidR="0090211E">
              <w:t xml:space="preserve"> I could figure out if it was Jenny </w:t>
            </w:r>
            <w:proofErr w:type="spellStart"/>
            <w:r w:rsidR="0090211E">
              <w:t>Wakely</w:t>
            </w:r>
            <w:proofErr w:type="spellEnd"/>
            <w:r w:rsidR="0090211E">
              <w:t xml:space="preserve"> or Dolly Parton</w:t>
            </w:r>
            <w:r w:rsidR="0031709E">
              <w:t>.</w:t>
            </w:r>
            <w:bookmarkStart w:id="0" w:name="_GoBack"/>
            <w:bookmarkEnd w:id="0"/>
            <w:r w:rsidR="0090211E">
              <w:t xml:space="preserve"> How would you even know about Beethoven, much less when he was born?</w:t>
            </w:r>
          </w:p>
        </w:tc>
      </w:tr>
      <w:tr w:rsidR="00B5625C" w:rsidTr="0084378D">
        <w:tc>
          <w:tcPr>
            <w:tcW w:w="1255" w:type="dxa"/>
          </w:tcPr>
          <w:p w:rsidR="00B5625C" w:rsidRDefault="0090211E" w:rsidP="004E6361">
            <w:r>
              <w:t>0</w:t>
            </w:r>
            <w:r w:rsidR="00847E72">
              <w:t>3</w:t>
            </w:r>
            <w:r>
              <w:t>:</w:t>
            </w:r>
            <w:r w:rsidR="00847E72">
              <w:t>02</w:t>
            </w:r>
          </w:p>
        </w:tc>
        <w:tc>
          <w:tcPr>
            <w:tcW w:w="1170" w:type="dxa"/>
          </w:tcPr>
          <w:p w:rsidR="00B5625C" w:rsidRDefault="004970ED" w:rsidP="004E6361">
            <w:r>
              <w:t>Sam</w:t>
            </w:r>
          </w:p>
        </w:tc>
        <w:tc>
          <w:tcPr>
            <w:tcW w:w="6925" w:type="dxa"/>
          </w:tcPr>
          <w:p w:rsidR="00B5625C" w:rsidRDefault="004970ED" w:rsidP="004E6361">
            <w:r>
              <w:t>Who?</w:t>
            </w:r>
          </w:p>
        </w:tc>
      </w:tr>
      <w:tr w:rsidR="00B5625C" w:rsidTr="0084378D">
        <w:tc>
          <w:tcPr>
            <w:tcW w:w="1255" w:type="dxa"/>
          </w:tcPr>
          <w:p w:rsidR="00B5625C" w:rsidRPr="0084378D" w:rsidRDefault="00847E72" w:rsidP="0084378D">
            <w:r>
              <w:t>03:02</w:t>
            </w:r>
          </w:p>
        </w:tc>
        <w:tc>
          <w:tcPr>
            <w:tcW w:w="1170" w:type="dxa"/>
          </w:tcPr>
          <w:p w:rsidR="00B5625C" w:rsidRDefault="004970ED" w:rsidP="004E6361">
            <w:r>
              <w:t>Jesse</w:t>
            </w:r>
          </w:p>
        </w:tc>
        <w:tc>
          <w:tcPr>
            <w:tcW w:w="6925" w:type="dxa"/>
          </w:tcPr>
          <w:p w:rsidR="00B5625C" w:rsidRDefault="004970ED" w:rsidP="004E6361">
            <w:r>
              <w:t xml:space="preserve">I-I bet you seen that in the peanut, didn’t </w:t>
            </w:r>
            <w:proofErr w:type="spellStart"/>
            <w:r>
              <w:t>y</w:t>
            </w:r>
            <w:r w:rsidR="00313E45">
              <w:t>a</w:t>
            </w:r>
            <w:proofErr w:type="spellEnd"/>
            <w:r w:rsidR="00313E45">
              <w:t>’</w:t>
            </w:r>
            <w:r>
              <w:t>?</w:t>
            </w:r>
          </w:p>
        </w:tc>
      </w:tr>
      <w:tr w:rsidR="00B5625C" w:rsidTr="0084378D">
        <w:tc>
          <w:tcPr>
            <w:tcW w:w="1255" w:type="dxa"/>
          </w:tcPr>
          <w:p w:rsidR="00B5625C" w:rsidRPr="0084378D" w:rsidRDefault="00847E72" w:rsidP="0084378D">
            <w:r>
              <w:t>03:05</w:t>
            </w:r>
          </w:p>
        </w:tc>
        <w:tc>
          <w:tcPr>
            <w:tcW w:w="1170" w:type="dxa"/>
          </w:tcPr>
          <w:p w:rsidR="00B5625C" w:rsidRDefault="004970ED" w:rsidP="004E6361">
            <w:r>
              <w:t>Leon</w:t>
            </w:r>
          </w:p>
        </w:tc>
        <w:tc>
          <w:tcPr>
            <w:tcW w:w="6925" w:type="dxa"/>
          </w:tcPr>
          <w:p w:rsidR="00B5625C" w:rsidRDefault="004970ED" w:rsidP="004E6361">
            <w:r>
              <w:t xml:space="preserve">No, uh- I just </w:t>
            </w:r>
            <w:proofErr w:type="spellStart"/>
            <w:r>
              <w:t>know’d</w:t>
            </w:r>
            <w:proofErr w:type="spellEnd"/>
            <w:r>
              <w:t xml:space="preserve"> it.</w:t>
            </w:r>
          </w:p>
        </w:tc>
      </w:tr>
      <w:tr w:rsidR="00B5625C" w:rsidTr="0084378D">
        <w:tc>
          <w:tcPr>
            <w:tcW w:w="1255" w:type="dxa"/>
          </w:tcPr>
          <w:p w:rsidR="00B5625C" w:rsidRDefault="00847E72" w:rsidP="004E6361">
            <w:r>
              <w:t>03:07</w:t>
            </w:r>
          </w:p>
        </w:tc>
        <w:tc>
          <w:tcPr>
            <w:tcW w:w="1170" w:type="dxa"/>
          </w:tcPr>
          <w:p w:rsidR="00B5625C" w:rsidRDefault="004970ED" w:rsidP="004E6361">
            <w:r>
              <w:t>Jesse</w:t>
            </w:r>
          </w:p>
        </w:tc>
        <w:tc>
          <w:tcPr>
            <w:tcW w:w="6925" w:type="dxa"/>
          </w:tcPr>
          <w:p w:rsidR="00B5625C" w:rsidRDefault="004970ED" w:rsidP="004E6361">
            <w:r>
              <w:t xml:space="preserve">Leon, have you been </w:t>
            </w:r>
            <w:proofErr w:type="spellStart"/>
            <w:r>
              <w:t>watchin</w:t>
            </w:r>
            <w:proofErr w:type="spellEnd"/>
            <w:r>
              <w:t>’ channel two?</w:t>
            </w:r>
            <w:r w:rsidR="00313E45">
              <w:t xml:space="preserve"> No, it couldn’t be.</w:t>
            </w:r>
          </w:p>
        </w:tc>
      </w:tr>
      <w:tr w:rsidR="00B5625C" w:rsidTr="0084378D">
        <w:tc>
          <w:tcPr>
            <w:tcW w:w="1255" w:type="dxa"/>
          </w:tcPr>
          <w:p w:rsidR="00B5625C" w:rsidRDefault="00847E72" w:rsidP="004E6361">
            <w:r>
              <w:lastRenderedPageBreak/>
              <w:t>03:11</w:t>
            </w:r>
          </w:p>
        </w:tc>
        <w:tc>
          <w:tcPr>
            <w:tcW w:w="1170" w:type="dxa"/>
          </w:tcPr>
          <w:p w:rsidR="00B5625C" w:rsidRDefault="00B5625C" w:rsidP="004E6361"/>
        </w:tc>
        <w:tc>
          <w:tcPr>
            <w:tcW w:w="6925" w:type="dxa"/>
          </w:tcPr>
          <w:p w:rsidR="00B5625C" w:rsidRDefault="004970ED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2932"/>
    <w:rsid w:val="000B53AF"/>
    <w:rsid w:val="00175DC2"/>
    <w:rsid w:val="001B63F5"/>
    <w:rsid w:val="00244B96"/>
    <w:rsid w:val="002507CC"/>
    <w:rsid w:val="00313E45"/>
    <w:rsid w:val="0031709E"/>
    <w:rsid w:val="00433DF0"/>
    <w:rsid w:val="00481771"/>
    <w:rsid w:val="004970ED"/>
    <w:rsid w:val="004D262A"/>
    <w:rsid w:val="004E6361"/>
    <w:rsid w:val="0070550F"/>
    <w:rsid w:val="007323BE"/>
    <w:rsid w:val="007766A6"/>
    <w:rsid w:val="00805D84"/>
    <w:rsid w:val="0084378D"/>
    <w:rsid w:val="00847E72"/>
    <w:rsid w:val="00852AFA"/>
    <w:rsid w:val="0089060E"/>
    <w:rsid w:val="008E2AAB"/>
    <w:rsid w:val="0090211E"/>
    <w:rsid w:val="00A343CF"/>
    <w:rsid w:val="00B24F12"/>
    <w:rsid w:val="00B5625C"/>
    <w:rsid w:val="00C73609"/>
    <w:rsid w:val="00D578CF"/>
    <w:rsid w:val="00DD6BE0"/>
    <w:rsid w:val="00DD6E8C"/>
    <w:rsid w:val="00F15AB9"/>
    <w:rsid w:val="00F34F12"/>
    <w:rsid w:val="00F62C5F"/>
    <w:rsid w:val="00FE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EDF2B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22:51:00Z</dcterms:created>
  <dcterms:modified xsi:type="dcterms:W3CDTF">2022-09-20T22:51:00Z</dcterms:modified>
</cp:coreProperties>
</file>